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451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996"/>
        <w:gridCol w:w="4997"/>
        <w:gridCol w:w="2056"/>
        <w:gridCol w:w="1276"/>
        <w:gridCol w:w="2126"/>
      </w:tblGrid>
      <w:tr w:rsidR="000D3665" w14:paraId="698FF4C8" w14:textId="77777777" w:rsidTr="000D3665">
        <w:tc>
          <w:tcPr>
            <w:tcW w:w="1204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C1ABFD" w14:textId="27580B0B" w:rsidR="000D3665" w:rsidRPr="00DF2129" w:rsidRDefault="000D3665" w:rsidP="000D3665">
            <w:pPr>
              <w:rPr>
                <w:b/>
                <w:bCs/>
                <w:sz w:val="52"/>
              </w:rPr>
            </w:pPr>
            <w:r w:rsidRPr="00DF2129">
              <w:rPr>
                <w:b/>
                <w:bCs/>
                <w:sz w:val="52"/>
              </w:rPr>
              <w:t>ATTENDANCE REGISTER</w:t>
            </w:r>
          </w:p>
        </w:tc>
        <w:tc>
          <w:tcPr>
            <w:tcW w:w="340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CEFE0CE" w14:textId="7ECC771E" w:rsidR="000D3665" w:rsidRDefault="000D3665" w:rsidP="005B3FD3">
            <w:pPr>
              <w:jc w:val="center"/>
              <w:rPr>
                <w:sz w:val="52"/>
              </w:rPr>
            </w:pPr>
          </w:p>
        </w:tc>
      </w:tr>
      <w:tr w:rsidR="000D3665" w14:paraId="4011CDDB" w14:textId="77777777" w:rsidTr="000D3665">
        <w:tc>
          <w:tcPr>
            <w:tcW w:w="1204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2AE9477" w14:textId="0A808073" w:rsidR="000D3665" w:rsidRPr="00D90380" w:rsidRDefault="009C6C79" w:rsidP="000D3665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[ENTER HAPU NAME] Hui-a-hapū</w:t>
            </w:r>
            <w:r w:rsidR="00DF2129" w:rsidRPr="00D90380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,</w:t>
            </w:r>
            <w:r w:rsidR="000D3665" w:rsidRPr="00D90380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r w:rsidR="000D3665" w:rsidRPr="00D90380">
              <w:rPr>
                <w:rFonts w:asciiTheme="majorHAnsi" w:hAnsiTheme="majorHAnsi" w:cstheme="majorHAnsi"/>
                <w:i/>
                <w:iCs/>
                <w:sz w:val="32"/>
                <w:szCs w:val="32"/>
              </w:rPr>
              <w:t>held at</w:t>
            </w:r>
            <w:r w:rsidR="000D3665" w:rsidRPr="00D90380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[ENTER HUI LOCATION]</w:t>
            </w:r>
            <w:r w:rsidR="000D3665" w:rsidRPr="00D90380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r w:rsidR="000D3665" w:rsidRPr="00D90380">
              <w:rPr>
                <w:rFonts w:asciiTheme="majorHAnsi" w:hAnsiTheme="majorHAnsi" w:cstheme="majorHAnsi"/>
                <w:i/>
                <w:iCs/>
                <w:sz w:val="32"/>
                <w:szCs w:val="32"/>
              </w:rPr>
              <w:t>on</w:t>
            </w:r>
            <w:r w:rsidR="000D3665" w:rsidRPr="00D90380">
              <w:rPr>
                <w:rFonts w:asciiTheme="majorHAnsi" w:hAnsiTheme="majorHAnsi" w:cstheme="majorHAnsi"/>
                <w:sz w:val="32"/>
                <w:szCs w:val="32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[ENTER HUI DATE]</w:t>
            </w:r>
          </w:p>
        </w:tc>
        <w:tc>
          <w:tcPr>
            <w:tcW w:w="340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E828415" w14:textId="77777777" w:rsidR="000D3665" w:rsidRDefault="000D3665" w:rsidP="005B3FD3">
            <w:pPr>
              <w:jc w:val="center"/>
              <w:rPr>
                <w:sz w:val="52"/>
              </w:rPr>
            </w:pPr>
          </w:p>
        </w:tc>
      </w:tr>
      <w:tr w:rsidR="000D3665" w14:paraId="504BE8F3" w14:textId="77777777" w:rsidTr="00167E03">
        <w:tc>
          <w:tcPr>
            <w:tcW w:w="15451" w:type="dxa"/>
            <w:gridSpan w:val="5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01A27415" w14:textId="77777777" w:rsidR="000D3665" w:rsidRPr="00DF2129" w:rsidRDefault="000D3665" w:rsidP="005B3FD3">
            <w:pPr>
              <w:jc w:val="center"/>
              <w:rPr>
                <w:szCs w:val="6"/>
              </w:rPr>
            </w:pPr>
          </w:p>
        </w:tc>
      </w:tr>
      <w:tr w:rsidR="009C6C79" w14:paraId="4A16BC31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5" w:themeFillTint="33"/>
          </w:tcPr>
          <w:p w14:paraId="3CCE97F8" w14:textId="05722254" w:rsidR="009C6C79" w:rsidRPr="00DF2129" w:rsidRDefault="009C6C79" w:rsidP="005B3FD3">
            <w:pPr>
              <w:jc w:val="center"/>
              <w:rPr>
                <w:b/>
                <w:bCs/>
                <w:sz w:val="32"/>
                <w:szCs w:val="12"/>
              </w:rPr>
            </w:pPr>
            <w:r w:rsidRPr="00DF2129">
              <w:rPr>
                <w:b/>
                <w:bCs/>
                <w:sz w:val="32"/>
                <w:szCs w:val="12"/>
              </w:rPr>
              <w:t>Name</w:t>
            </w: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5" w:themeFillTint="33"/>
          </w:tcPr>
          <w:p w14:paraId="701715C9" w14:textId="223E7601" w:rsidR="009C6C79" w:rsidRPr="00DF2129" w:rsidRDefault="009C6C79" w:rsidP="005B3FD3">
            <w:pPr>
              <w:jc w:val="center"/>
              <w:rPr>
                <w:b/>
                <w:bCs/>
                <w:sz w:val="32"/>
                <w:szCs w:val="12"/>
              </w:rPr>
            </w:pPr>
            <w:r>
              <w:rPr>
                <w:b/>
                <w:bCs/>
                <w:sz w:val="32"/>
                <w:szCs w:val="12"/>
              </w:rPr>
              <w:t>Email</w:t>
            </w: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5" w:themeFillTint="33"/>
          </w:tcPr>
          <w:p w14:paraId="5CA8D2CB" w14:textId="33393BEF" w:rsidR="009C6C79" w:rsidRPr="00DF2129" w:rsidRDefault="009C6C79" w:rsidP="005B3FD3">
            <w:pPr>
              <w:jc w:val="center"/>
              <w:rPr>
                <w:b/>
                <w:bCs/>
                <w:sz w:val="32"/>
                <w:szCs w:val="12"/>
              </w:rPr>
            </w:pPr>
            <w:r>
              <w:rPr>
                <w:b/>
                <w:bCs/>
                <w:sz w:val="32"/>
                <w:szCs w:val="12"/>
              </w:rPr>
              <w:t>Phone</w:t>
            </w: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5" w:themeFillTint="33"/>
          </w:tcPr>
          <w:p w14:paraId="6B26C9C0" w14:textId="602EA0E3" w:rsidR="009C6C79" w:rsidRPr="00DF2129" w:rsidRDefault="009C6C79" w:rsidP="005B3FD3">
            <w:pPr>
              <w:jc w:val="center"/>
              <w:rPr>
                <w:b/>
                <w:bCs/>
                <w:sz w:val="32"/>
                <w:szCs w:val="12"/>
                <w:lang w:val="mi-NZ"/>
              </w:rPr>
            </w:pPr>
            <w:r w:rsidRPr="00DF2129">
              <w:rPr>
                <w:b/>
                <w:bCs/>
                <w:sz w:val="32"/>
                <w:szCs w:val="12"/>
              </w:rPr>
              <w:t>Signature</w:t>
            </w:r>
          </w:p>
        </w:tc>
      </w:tr>
      <w:tr w:rsidR="009C6C79" w14:paraId="15CC0F8B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D0C1838" w14:textId="610B3C98" w:rsidR="009C6C79" w:rsidRPr="001F50A9" w:rsidRDefault="009C6C79" w:rsidP="005B3FD3">
            <w:pPr>
              <w:jc w:val="center"/>
              <w:rPr>
                <w:sz w:val="30"/>
                <w:szCs w:val="30"/>
              </w:rPr>
            </w:pPr>
            <w:r w:rsidRPr="001F50A9">
              <w:rPr>
                <w:rFonts w:ascii="Bradley Hand ITC" w:hAnsi="Bradley Hand ITC"/>
                <w:sz w:val="30"/>
                <w:szCs w:val="30"/>
              </w:rPr>
              <w:t>Joseph Bloggs</w:t>
            </w: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DD18E92" w14:textId="550780B7" w:rsidR="009C6C79" w:rsidRPr="001F50A9" w:rsidRDefault="009C6C79" w:rsidP="005B3FD3">
            <w:pPr>
              <w:jc w:val="center"/>
              <w:rPr>
                <w:rFonts w:ascii="Cambria" w:hAnsi="Cambria"/>
                <w:sz w:val="30"/>
                <w:szCs w:val="30"/>
              </w:rPr>
            </w:pPr>
            <w:hyperlink r:id="rId9" w:history="1">
              <w:r w:rsidRPr="001F50A9">
                <w:rPr>
                  <w:rStyle w:val="Hyperlink"/>
                  <w:rFonts w:ascii="Bradley Hand ITC" w:hAnsi="Bradley Hand ITC"/>
                  <w:color w:val="auto"/>
                  <w:sz w:val="30"/>
                  <w:szCs w:val="30"/>
                  <w:u w:val="none"/>
                </w:rPr>
                <w:t>jbloggs@email.com</w:t>
              </w:r>
            </w:hyperlink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409D4C4" w14:textId="70769DC3" w:rsidR="009C6C79" w:rsidRPr="001F50A9" w:rsidRDefault="009C6C79" w:rsidP="005B3FD3">
            <w:pPr>
              <w:jc w:val="center"/>
              <w:rPr>
                <w:rFonts w:ascii="Cambria" w:hAnsi="Cambria"/>
                <w:sz w:val="30"/>
                <w:szCs w:val="30"/>
              </w:rPr>
            </w:pPr>
            <w:r w:rsidRPr="001F50A9">
              <w:rPr>
                <w:rFonts w:ascii="Bradley Hand ITC" w:hAnsi="Bradley Hand ITC"/>
                <w:sz w:val="30"/>
                <w:szCs w:val="30"/>
              </w:rPr>
              <w:t>021 555 555</w:t>
            </w: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34346D" w14:textId="4AE0BBF0" w:rsidR="009C6C79" w:rsidRPr="001F50A9" w:rsidRDefault="009C6C79" w:rsidP="005B3FD3">
            <w:pPr>
              <w:jc w:val="center"/>
              <w:rPr>
                <w:sz w:val="30"/>
                <w:szCs w:val="30"/>
              </w:rPr>
            </w:pPr>
            <w:proofErr w:type="spellStart"/>
            <w:proofErr w:type="gramStart"/>
            <w:r w:rsidRPr="001F50A9">
              <w:rPr>
                <w:rFonts w:ascii="Bradley Hand ITC" w:hAnsi="Bradley Hand ITC"/>
                <w:sz w:val="30"/>
                <w:szCs w:val="30"/>
              </w:rPr>
              <w:t>J.Bloggs</w:t>
            </w:r>
            <w:proofErr w:type="spellEnd"/>
            <w:proofErr w:type="gramEnd"/>
          </w:p>
        </w:tc>
      </w:tr>
      <w:tr w:rsidR="009C6C79" w14:paraId="2E6A4A98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1F8AD3C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C1ACB03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AEB185E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812A5AA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1043BFAB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910BB2A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1E92E8D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9AB871A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46ACCE9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2FE3A8B3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6651E85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050C47C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58E9FBD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B92F591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007D2FEA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ED53841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4DC09AE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86C198C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1CF8AF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03627E80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93AD5AB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123C7C8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4B40226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C33203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346AE337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F8410AB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880757F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32848E7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B818F7F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45808526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72017FD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5451EAE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7B69D8D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C707BC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6AD43F0E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71E9F44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CD0DC3A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39D85D3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D23A094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5804213D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DCEFB4F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88BEE4D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B41C954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5D56EB0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3A90626D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F1B6021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843987F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43E170E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D07428A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653BA204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4ABFCC9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50D726D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FEB9D69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D028880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  <w:tr w:rsidR="009C6C79" w14:paraId="69CD31F2" w14:textId="77777777" w:rsidTr="009C6C79">
        <w:tc>
          <w:tcPr>
            <w:tcW w:w="499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C1DCF42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49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EA4DCF5" w14:textId="77777777" w:rsidR="009C6C79" w:rsidRDefault="009C6C79" w:rsidP="005B3FD3">
            <w:pPr>
              <w:jc w:val="center"/>
            </w:pPr>
          </w:p>
        </w:tc>
        <w:tc>
          <w:tcPr>
            <w:tcW w:w="333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5BD95DE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  <w:tc>
          <w:tcPr>
            <w:tcW w:w="212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52B50F3" w14:textId="77777777" w:rsidR="009C6C79" w:rsidRPr="001F50A9" w:rsidRDefault="009C6C79" w:rsidP="005B3FD3">
            <w:pPr>
              <w:jc w:val="center"/>
              <w:rPr>
                <w:rFonts w:ascii="Bradley Hand ITC" w:hAnsi="Bradley Hand ITC"/>
                <w:sz w:val="30"/>
                <w:szCs w:val="30"/>
              </w:rPr>
            </w:pPr>
          </w:p>
        </w:tc>
      </w:tr>
    </w:tbl>
    <w:p w14:paraId="019D4A34" w14:textId="77777777" w:rsidR="005B3FD3" w:rsidRDefault="005B3FD3" w:rsidP="005B3FD3">
      <w:pPr>
        <w:spacing w:after="0"/>
        <w:jc w:val="center"/>
      </w:pPr>
    </w:p>
    <w:sectPr w:rsidR="005B3FD3" w:rsidSect="00F1083B">
      <w:headerReference w:type="default" r:id="rId10"/>
      <w:pgSz w:w="16838" w:h="11906" w:orient="landscape"/>
      <w:pgMar w:top="567" w:right="720" w:bottom="426" w:left="72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BC533" w14:textId="77777777" w:rsidR="00602EF1" w:rsidRDefault="00602EF1" w:rsidP="005B3FD3">
      <w:pPr>
        <w:spacing w:after="0" w:line="240" w:lineRule="auto"/>
      </w:pPr>
      <w:r>
        <w:separator/>
      </w:r>
    </w:p>
  </w:endnote>
  <w:endnote w:type="continuationSeparator" w:id="0">
    <w:p w14:paraId="432E6E5D" w14:textId="77777777" w:rsidR="00602EF1" w:rsidRDefault="00602EF1" w:rsidP="005B3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40F5B" w14:textId="77777777" w:rsidR="00602EF1" w:rsidRDefault="00602EF1" w:rsidP="005B3FD3">
      <w:pPr>
        <w:spacing w:after="0" w:line="240" w:lineRule="auto"/>
      </w:pPr>
      <w:r>
        <w:separator/>
      </w:r>
    </w:p>
  </w:footnote>
  <w:footnote w:type="continuationSeparator" w:id="0">
    <w:p w14:paraId="7876530F" w14:textId="77777777" w:rsidR="00602EF1" w:rsidRDefault="00602EF1" w:rsidP="005B3F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943EA" w14:textId="6901AB62" w:rsidR="005B3FD3" w:rsidRDefault="005B3FD3" w:rsidP="005B3FD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RCIwNDMzMzQ3MLSyUdpeDU4uLM/DyQAsNaAM9rRVosAAAA"/>
  </w:docVars>
  <w:rsids>
    <w:rsidRoot w:val="005B3FD3"/>
    <w:rsid w:val="0006021D"/>
    <w:rsid w:val="000D3665"/>
    <w:rsid w:val="00167E03"/>
    <w:rsid w:val="001F50A9"/>
    <w:rsid w:val="0027083C"/>
    <w:rsid w:val="002951F2"/>
    <w:rsid w:val="0032551F"/>
    <w:rsid w:val="00351BFD"/>
    <w:rsid w:val="00476F1B"/>
    <w:rsid w:val="0052775C"/>
    <w:rsid w:val="005B3FD3"/>
    <w:rsid w:val="005D17CA"/>
    <w:rsid w:val="00602EF1"/>
    <w:rsid w:val="006D1922"/>
    <w:rsid w:val="00771664"/>
    <w:rsid w:val="00815A91"/>
    <w:rsid w:val="00860C06"/>
    <w:rsid w:val="00880A65"/>
    <w:rsid w:val="00925A3A"/>
    <w:rsid w:val="00931684"/>
    <w:rsid w:val="009C6C79"/>
    <w:rsid w:val="00AC63B0"/>
    <w:rsid w:val="00B47F2A"/>
    <w:rsid w:val="00CC7C4D"/>
    <w:rsid w:val="00D90380"/>
    <w:rsid w:val="00DF2129"/>
    <w:rsid w:val="00E361BC"/>
    <w:rsid w:val="00E81953"/>
    <w:rsid w:val="00F1083B"/>
    <w:rsid w:val="00F365BD"/>
    <w:rsid w:val="00F809FB"/>
    <w:rsid w:val="00F80E5E"/>
    <w:rsid w:val="00FB6128"/>
    <w:rsid w:val="00FE5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904B42"/>
  <w15:chartTrackingRefBased/>
  <w15:docId w15:val="{FDBDF2C0-65BF-4CFC-859E-74E33690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FD3"/>
  </w:style>
  <w:style w:type="paragraph" w:styleId="Footer">
    <w:name w:val="footer"/>
    <w:basedOn w:val="Normal"/>
    <w:link w:val="FooterChar"/>
    <w:uiPriority w:val="99"/>
    <w:unhideWhenUsed/>
    <w:rsid w:val="005B3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FD3"/>
  </w:style>
  <w:style w:type="table" w:styleId="TableGrid">
    <w:name w:val="Table Grid"/>
    <w:basedOn w:val="TableNormal"/>
    <w:uiPriority w:val="39"/>
    <w:rsid w:val="005B3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59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92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77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277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jbloggs@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a7ab0d-777a-4c94-98c6-67a507ab0fbf" xsi:nil="true"/>
    <lcf76f155ced4ddcb4097134ff3c332f xmlns="a6d7dd35-9586-4b51-a118-ac1556facd1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6A28FE344E8C43867CDAA080D70798" ma:contentTypeVersion="16" ma:contentTypeDescription="Create a new document." ma:contentTypeScope="" ma:versionID="898eb9cb72074a83a3fdd02b6973a449">
  <xsd:schema xmlns:xsd="http://www.w3.org/2001/XMLSchema" xmlns:xs="http://www.w3.org/2001/XMLSchema" xmlns:p="http://schemas.microsoft.com/office/2006/metadata/properties" xmlns:ns2="a6d7dd35-9586-4b51-a118-ac1556facd10" xmlns:ns3="02a7ab0d-777a-4c94-98c6-67a507ab0fbf" targetNamespace="http://schemas.microsoft.com/office/2006/metadata/properties" ma:root="true" ma:fieldsID="b707116aeb1cffe5d8a2ac0887259833" ns2:_="" ns3:_="">
    <xsd:import namespace="a6d7dd35-9586-4b51-a118-ac1556facd10"/>
    <xsd:import namespace="02a7ab0d-777a-4c94-98c6-67a507ab0f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7dd35-9586-4b51-a118-ac1556fac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31653ab-fb3f-4937-a8bd-e46673e459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7ab0d-777a-4c94-98c6-67a507ab0fb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b089809-6b1b-4dd8-a0d3-46a4b90308e6}" ma:internalName="TaxCatchAll" ma:showField="CatchAllData" ma:web="02a7ab0d-777a-4c94-98c6-67a507ab0f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2578C6-50D8-46D7-ABA3-6D303BB05706}">
  <ds:schemaRefs>
    <ds:schemaRef ds:uri="http://schemas.microsoft.com/office/2006/metadata/properties"/>
    <ds:schemaRef ds:uri="http://schemas.microsoft.com/office/infopath/2007/PartnerControls"/>
    <ds:schemaRef ds:uri="02a7ab0d-777a-4c94-98c6-67a507ab0fbf"/>
    <ds:schemaRef ds:uri="a6d7dd35-9586-4b51-a118-ac1556facd10"/>
  </ds:schemaRefs>
</ds:datastoreItem>
</file>

<file path=customXml/itemProps2.xml><?xml version="1.0" encoding="utf-8"?>
<ds:datastoreItem xmlns:ds="http://schemas.openxmlformats.org/officeDocument/2006/customXml" ds:itemID="{9BF709F7-FF3B-4DE8-861B-9466A98D3E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7BED7E-C3F4-4CCC-8188-545DDE9729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d7dd35-9586-4b51-a118-ac1556facd10"/>
    <ds:schemaRef ds:uri="02a7ab0d-777a-4c94-98c6-67a507ab0f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Marshall</dc:creator>
  <cp:keywords/>
  <dc:description/>
  <cp:lastModifiedBy>Sean te Heuheu</cp:lastModifiedBy>
  <cp:revision>13</cp:revision>
  <cp:lastPrinted>2021-07-25T20:07:00Z</cp:lastPrinted>
  <dcterms:created xsi:type="dcterms:W3CDTF">2021-07-24T23:38:00Z</dcterms:created>
  <dcterms:modified xsi:type="dcterms:W3CDTF">2022-06-21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6A28FE344E8C43867CDAA080D70798</vt:lpwstr>
  </property>
  <property fmtid="{D5CDD505-2E9C-101B-9397-08002B2CF9AE}" pid="3" name="MediaServiceImageTags">
    <vt:lpwstr/>
  </property>
</Properties>
</file>